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805162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C246B13" w:rsidR="007B4A91" w:rsidRDefault="000C240C">
      <w:pPr>
        <w:rPr>
          <w:sz w:val="28"/>
          <w:szCs w:val="28"/>
        </w:rPr>
      </w:pPr>
      <w:r>
        <w:rPr>
          <w:sz w:val="28"/>
          <w:szCs w:val="28"/>
        </w:rPr>
        <w:t>Save Water</w:t>
      </w:r>
    </w:p>
    <w:p w14:paraId="34A9E19B" w14:textId="77777777" w:rsidR="007B4A91" w:rsidRDefault="00805162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8527024" w:rsidR="007B4A91" w:rsidRDefault="000C240C">
      <w:pPr>
        <w:ind w:left="720"/>
        <w:rPr>
          <w:sz w:val="28"/>
          <w:szCs w:val="28"/>
        </w:rPr>
      </w:pPr>
      <w:r>
        <w:rPr>
          <w:sz w:val="28"/>
          <w:szCs w:val="28"/>
        </w:rPr>
        <w:t>To make everyone aware the importance of saving water</w:t>
      </w:r>
    </w:p>
    <w:p w14:paraId="3D632C61" w14:textId="77777777" w:rsidR="007B4A91" w:rsidRDefault="00805162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B6DE639" w:rsidR="007B4A91" w:rsidRDefault="000C240C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 man forgot to close the tap and water is running out. He has </w:t>
      </w:r>
      <w:proofErr w:type="spellStart"/>
      <w:proofErr w:type="gramStart"/>
      <w:r>
        <w:rPr>
          <w:sz w:val="28"/>
          <w:szCs w:val="28"/>
        </w:rPr>
        <w:t>a</w:t>
      </w:r>
      <w:proofErr w:type="spellEnd"/>
      <w:proofErr w:type="gramEnd"/>
      <w:r>
        <w:rPr>
          <w:sz w:val="28"/>
          <w:szCs w:val="28"/>
        </w:rPr>
        <w:t xml:space="preserve"> energy level and the more he walks, the more he will lose his energy and become slower. He starts walking to an unknown place and his energy is very </w:t>
      </w:r>
      <w:r w:rsidR="00AB23B0">
        <w:rPr>
          <w:sz w:val="28"/>
          <w:szCs w:val="28"/>
        </w:rPr>
        <w:t xml:space="preserve">low. There will be hurdles for him to </w:t>
      </w:r>
      <w:proofErr w:type="spellStart"/>
      <w:r w:rsidR="00AB23B0">
        <w:rPr>
          <w:sz w:val="28"/>
          <w:szCs w:val="28"/>
        </w:rPr>
        <w:t>dogde</w:t>
      </w:r>
      <w:proofErr w:type="spellEnd"/>
      <w:r w:rsidR="00AB23B0">
        <w:rPr>
          <w:sz w:val="28"/>
          <w:szCs w:val="28"/>
        </w:rPr>
        <w:t>. If he does not drink water his energy will not go up and at the end he will see a board with a text saying there is a shortage of water and he starts crying.</w:t>
      </w:r>
    </w:p>
    <w:p w14:paraId="6102F988" w14:textId="77777777" w:rsidR="007B4A91" w:rsidRDefault="00805162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805162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805162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645BCFB" w:rsidR="007B4A91" w:rsidRDefault="00AB23B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ap for drinking wa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30FD1BC" w:rsidR="007B4A91" w:rsidRDefault="00AB23B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water will either continue being wasted as the tap is left open or it will be closed and no water will be spilled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2B9BD095" w:rsidR="007B4A91" w:rsidRDefault="00AB23B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 Person/ Main character.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5423E963" w:rsidR="007B4A91" w:rsidRDefault="00AB23B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character can open the tap. He will change his animation based on the amount of energy left.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42A43A2" w:rsidR="007B4A91" w:rsidRDefault="00AB23B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urdl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5491465B" w:rsidR="007B4A91" w:rsidRDefault="00AB23B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main character should jump over the hurdles or the game will be over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805162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805162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805162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805162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F0FE566" w14:textId="77777777" w:rsidR="00AB23B0" w:rsidRDefault="00AB23B0">
      <w:pPr>
        <w:rPr>
          <w:sz w:val="28"/>
          <w:szCs w:val="28"/>
        </w:rPr>
      </w:pPr>
    </w:p>
    <w:p w14:paraId="0FE03ACC" w14:textId="7EB6D5DD" w:rsidR="00AB23B0" w:rsidRDefault="00AB23B0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I plan to add hurdles to the game so that it will be more engaging for the people who are playing it. There will be game </w:t>
      </w:r>
      <w:proofErr w:type="spellStart"/>
      <w:r>
        <w:rPr>
          <w:sz w:val="28"/>
          <w:szCs w:val="28"/>
        </w:rPr>
        <w:t>adaptivity</w:t>
      </w:r>
      <w:proofErr w:type="spellEnd"/>
      <w:r>
        <w:rPr>
          <w:sz w:val="28"/>
          <w:szCs w:val="28"/>
        </w:rPr>
        <w:t xml:space="preserve"> to make the game harder and there will also be an end.</w:t>
      </w:r>
      <w:bookmarkStart w:id="0" w:name="_GoBack"/>
      <w:bookmarkEnd w:id="0"/>
    </w:p>
    <w:p w14:paraId="24B987DE" w14:textId="488F82AA" w:rsidR="007B4A91" w:rsidRDefault="00805162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C240C"/>
    <w:rsid w:val="00556965"/>
    <w:rsid w:val="007B4A91"/>
    <w:rsid w:val="00805162"/>
    <w:rsid w:val="00AB2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16</Words>
  <Characters>180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Microsoft account</cp:lastModifiedBy>
  <cp:revision>2</cp:revision>
  <dcterms:created xsi:type="dcterms:W3CDTF">2021-10-01T11:16:00Z</dcterms:created>
  <dcterms:modified xsi:type="dcterms:W3CDTF">2021-10-01T11:16:00Z</dcterms:modified>
</cp:coreProperties>
</file>